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FC183" w14:textId="77777777" w:rsidR="00097BC1" w:rsidRDefault="00097BC1" w:rsidP="00FE0859">
      <w:pPr>
        <w:pStyle w:val="Heading2"/>
        <w:shd w:val="clear" w:color="auto" w:fill="C4BC96" w:themeFill="background2" w:themeFillShade="BF"/>
      </w:pPr>
      <w:r>
        <w:t xml:space="preserve">Project Review Document </w:t>
      </w:r>
    </w:p>
    <w:p w14:paraId="5E6F8792" w14:textId="77777777" w:rsidR="00302D7F" w:rsidRDefault="00302D7F" w:rsidP="00FE0859">
      <w:pPr>
        <w:shd w:val="clear" w:color="auto" w:fill="C4BC96" w:themeFill="background2" w:themeFillShade="BF"/>
      </w:pPr>
    </w:p>
    <w:p w14:paraId="77B0C2BA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532B5FD7" w14:textId="77777777" w:rsidR="00097BC1" w:rsidRDefault="00097BC1" w:rsidP="00097BC1">
      <w:r>
        <w:t>What was the App that your group created?</w:t>
      </w:r>
    </w:p>
    <w:p w14:paraId="4208A820" w14:textId="7CDCED41" w:rsidR="00097BC1" w:rsidRDefault="00070861" w:rsidP="00097BC1">
      <w:r w:rsidRPr="00545061">
        <w:rPr>
          <w:rFonts w:ascii="Lucida Bright" w:hAnsi="Lucida Bright" w:cs="Times New Roman"/>
          <w:b/>
          <w:bCs/>
          <w:szCs w:val="24"/>
        </w:rPr>
        <w:t>New Zealand National News</w:t>
      </w:r>
    </w:p>
    <w:p w14:paraId="6126B87A" w14:textId="77777777" w:rsidR="00DD377A" w:rsidRPr="00DD377A" w:rsidRDefault="00097BC1" w:rsidP="005D161B">
      <w:pPr>
        <w:pStyle w:val="Heading3"/>
      </w:pPr>
      <w:r>
        <w:t xml:space="preserve">Agile / Scrum </w:t>
      </w:r>
    </w:p>
    <w:p w14:paraId="25800CE5" w14:textId="77777777" w:rsidR="00BE238B" w:rsidRDefault="00097BC1" w:rsidP="00BE238B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3C7B683C" w14:textId="77777777" w:rsidR="000B5DBE" w:rsidRPr="00BE238B" w:rsidRDefault="000B5DBE" w:rsidP="000B5DBE">
      <w:pPr>
        <w:pStyle w:val="ListParagraph"/>
        <w:ind w:left="360"/>
        <w:rPr>
          <w:rStyle w:val="word"/>
        </w:rPr>
      </w:pPr>
      <w:r w:rsidRPr="000B5DBE">
        <w:rPr>
          <w:rStyle w:val="word"/>
        </w:rPr>
        <w:t>Scrum is one of the agile implementations of the technique. Incremental buildings are shipped to consumers every two to three weeks.</w:t>
      </w:r>
    </w:p>
    <w:p w14:paraId="655AA4B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616E7917" w14:textId="77777777" w:rsidR="000B5DBE" w:rsidRDefault="000B5DBE" w:rsidP="000B5DBE">
      <w:pPr>
        <w:pStyle w:val="ListParagraph"/>
        <w:ind w:left="360"/>
      </w:pPr>
      <w:r w:rsidRPr="000B5DBE">
        <w:t>Quite efficient</w:t>
      </w:r>
    </w:p>
    <w:p w14:paraId="66285B6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3547FF93" w14:textId="77777777" w:rsidR="00AC195E" w:rsidRPr="00AC195E" w:rsidRDefault="000B5DBE" w:rsidP="00AC195E">
      <w:r w:rsidRPr="000B5DBE">
        <w:t>The fast fix for faults and quality improvement</w:t>
      </w:r>
    </w:p>
    <w:p w14:paraId="26246CD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ere its weaknesses?</w:t>
      </w:r>
    </w:p>
    <w:p w14:paraId="5E71388B" w14:textId="77777777" w:rsidR="00DD377A" w:rsidRDefault="000B5DBE" w:rsidP="000B5DBE">
      <w:r w:rsidRPr="000B5DBE">
        <w:t>The Agile / Scrum approach to big, complex projects can be difficult to scale.</w:t>
      </w:r>
    </w:p>
    <w:p w14:paraId="389319A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E4C818B" w14:textId="77777777" w:rsidR="000B5DBE" w:rsidRDefault="000B5DBE" w:rsidP="000B5DBE">
      <w:pPr>
        <w:pStyle w:val="ListParagraph"/>
        <w:ind w:left="360"/>
      </w:pPr>
      <w:r w:rsidRPr="000B5DBE">
        <w:t>It is suitable for changing and emerging specifications constantly.</w:t>
      </w:r>
    </w:p>
    <w:p w14:paraId="5812BC30" w14:textId="77777777" w:rsidR="00097BC1" w:rsidRDefault="00097BC1" w:rsidP="000B5DBE">
      <w:pPr>
        <w:pStyle w:val="ListParagraph"/>
        <w:numPr>
          <w:ilvl w:val="0"/>
          <w:numId w:val="1"/>
        </w:numPr>
      </w:pPr>
      <w:r>
        <w:t>How did they appeal to you?</w:t>
      </w:r>
    </w:p>
    <w:p w14:paraId="61CA5FAB" w14:textId="77777777" w:rsidR="000B5DBE" w:rsidRDefault="000B5DBE" w:rsidP="000B5DBE">
      <w:pPr>
        <w:pStyle w:val="ListParagraph"/>
        <w:ind w:left="360"/>
      </w:pPr>
      <w:r w:rsidRPr="000B5DBE">
        <w:t>It is the best approach because project progress is easily and efficiently monitored.</w:t>
      </w:r>
    </w:p>
    <w:p w14:paraId="2BC501F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3FE9D260" w14:textId="77777777" w:rsidR="00EB7A2B" w:rsidRDefault="00EB7A2B" w:rsidP="00EB7A2B">
      <w:pPr>
        <w:pStyle w:val="ListParagraph"/>
        <w:ind w:left="360"/>
      </w:pPr>
      <w:r w:rsidRPr="00EB7A2B">
        <w:t>More focus on documentation.</w:t>
      </w:r>
    </w:p>
    <w:p w14:paraId="08387EB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7A6159FD" w14:textId="77777777" w:rsidR="00E1469C" w:rsidRDefault="000B5DBE" w:rsidP="00EE3D00">
      <w:r w:rsidRPr="000B5DBE">
        <w:t>By taking care of the documentation.</w:t>
      </w:r>
    </w:p>
    <w:p w14:paraId="03C62B43" w14:textId="77777777" w:rsidR="00097BC1" w:rsidRDefault="00097BC1" w:rsidP="00097BC1">
      <w:pPr>
        <w:pStyle w:val="Heading3"/>
      </w:pPr>
      <w:r>
        <w:t>Group work</w:t>
      </w:r>
    </w:p>
    <w:p w14:paraId="64764FA0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29D9A65C" w14:textId="77777777" w:rsidR="008F250E" w:rsidRDefault="008F250E" w:rsidP="008F250E">
      <w:pPr>
        <w:pStyle w:val="ListParagraph"/>
      </w:pPr>
    </w:p>
    <w:p w14:paraId="1DCFED38" w14:textId="77777777" w:rsidR="00224FB7" w:rsidRDefault="00B57E47" w:rsidP="008F250E">
      <w:pPr>
        <w:pStyle w:val="ListParagraph"/>
      </w:pPr>
      <w:r w:rsidRPr="00B57E47">
        <w:t>Excellent work to know the new, highly effective and demanding style of programming.</w:t>
      </w:r>
    </w:p>
    <w:p w14:paraId="4CCC2FFF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05A1B62" w14:textId="77777777" w:rsidR="008F250E" w:rsidRDefault="008F250E" w:rsidP="008F250E">
      <w:pPr>
        <w:pStyle w:val="ListParagraph"/>
      </w:pPr>
    </w:p>
    <w:p w14:paraId="2BD95EF6" w14:textId="77777777" w:rsidR="00C67CC8" w:rsidRDefault="00B57E47" w:rsidP="008F250E">
      <w:pPr>
        <w:pStyle w:val="ListParagraph"/>
      </w:pPr>
      <w:r w:rsidRPr="00B57E47">
        <w:t>Daily scrum and follow-up meetings.</w:t>
      </w:r>
    </w:p>
    <w:p w14:paraId="4D1CCD79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</w:t>
      </w:r>
      <w:r w:rsidR="00B57E47">
        <w:t>?</w:t>
      </w:r>
    </w:p>
    <w:p w14:paraId="65036715" w14:textId="77777777" w:rsidR="00B57E47" w:rsidRDefault="00B57E47" w:rsidP="00B57E47">
      <w:pPr>
        <w:pStyle w:val="ListParagraph"/>
      </w:pPr>
      <w:r w:rsidRPr="00B57E47">
        <w:lastRenderedPageBreak/>
        <w:t>That helped me to understand the value of meetings and follow-ups and to log all conversations, whether small or large.</w:t>
      </w:r>
    </w:p>
    <w:p w14:paraId="4E967F73" w14:textId="77777777" w:rsidR="001B0551" w:rsidRDefault="001B0551" w:rsidP="001B0551">
      <w:pPr>
        <w:pStyle w:val="ListParagraph"/>
      </w:pPr>
    </w:p>
    <w:p w14:paraId="7EA42B0D" w14:textId="77777777" w:rsidR="00097BC1" w:rsidRDefault="00097BC1" w:rsidP="00097BC1">
      <w:pPr>
        <w:pStyle w:val="Heading3"/>
      </w:pPr>
      <w:r>
        <w:t>Source Control</w:t>
      </w:r>
    </w:p>
    <w:p w14:paraId="7B148E7A" w14:textId="77777777" w:rsidR="00B8143D" w:rsidRPr="00B8143D" w:rsidRDefault="00B8143D" w:rsidP="00B8143D"/>
    <w:p w14:paraId="5EAAC8CB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58E5F1EE" w14:textId="77777777" w:rsidR="00097BC1" w:rsidRDefault="00097BC1" w:rsidP="00231A72">
      <w:pPr>
        <w:pStyle w:val="ListParagraph"/>
        <w:ind w:left="1440"/>
      </w:pPr>
      <w:r>
        <w:t>Git</w:t>
      </w:r>
      <w:r w:rsidR="00B15522">
        <w:t xml:space="preserve"> Hub</w:t>
      </w:r>
    </w:p>
    <w:p w14:paraId="087F1DAB" w14:textId="77777777" w:rsidR="00097BC1" w:rsidRDefault="00097BC1" w:rsidP="00097BC1">
      <w:pPr>
        <w:pStyle w:val="ListParagraph"/>
        <w:ind w:left="1440"/>
      </w:pPr>
    </w:p>
    <w:p w14:paraId="0FA1D34F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4E343B4A" w14:textId="77777777" w:rsidR="00097BC1" w:rsidRDefault="00231A72" w:rsidP="00097BC1">
      <w:pPr>
        <w:pStyle w:val="ListParagraph"/>
        <w:ind w:left="1440"/>
      </w:pPr>
      <w:r w:rsidRPr="00231A72">
        <w:t>Multiple users can share the same repository at a time.</w:t>
      </w:r>
    </w:p>
    <w:p w14:paraId="44D36B8F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7DD23971" w14:textId="77777777" w:rsidR="008F250E" w:rsidRDefault="008F250E" w:rsidP="008F250E">
      <w:pPr>
        <w:pStyle w:val="ListParagraph"/>
      </w:pPr>
    </w:p>
    <w:p w14:paraId="04F2A4DB" w14:textId="77777777" w:rsidR="00097BC1" w:rsidRDefault="00231A72" w:rsidP="00097BC1">
      <w:pPr>
        <w:pStyle w:val="ListParagraph"/>
        <w:ind w:left="1440"/>
      </w:pPr>
      <w:r w:rsidRPr="00231A72">
        <w:t>Adequate instruction and preparation.</w:t>
      </w:r>
    </w:p>
    <w:p w14:paraId="6BAB2253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1F50AFE8" w14:textId="77777777" w:rsidR="00097BC1" w:rsidRDefault="00F21D5D" w:rsidP="00231A72">
      <w:pPr>
        <w:pStyle w:val="ListParagraph"/>
        <w:ind w:left="1440"/>
      </w:pPr>
      <w:r>
        <w:t>Highly Effective</w:t>
      </w:r>
    </w:p>
    <w:p w14:paraId="75792488" w14:textId="77777777" w:rsidR="00097BC1" w:rsidRDefault="00097BC1" w:rsidP="00097BC1">
      <w:pPr>
        <w:pStyle w:val="ListParagraph"/>
        <w:ind w:left="1440"/>
      </w:pPr>
    </w:p>
    <w:p w14:paraId="437B59A9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6E2B83BB" w14:textId="77777777" w:rsidR="00097BC1" w:rsidRDefault="00231A72" w:rsidP="00097BC1">
      <w:r>
        <w:t xml:space="preserve">                    </w:t>
      </w:r>
      <w:r w:rsidRPr="00231A72">
        <w:t>Provides more advanced training and methodology learning.</w:t>
      </w:r>
    </w:p>
    <w:p w14:paraId="166986E3" w14:textId="77777777" w:rsidR="00097BC1" w:rsidRDefault="00097BC1" w:rsidP="00097BC1">
      <w:pPr>
        <w:pStyle w:val="Heading3"/>
      </w:pPr>
      <w:r>
        <w:t>Other</w:t>
      </w:r>
    </w:p>
    <w:p w14:paraId="69685FF2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6435AA91" w14:textId="77777777" w:rsidR="00097BC1" w:rsidRDefault="00FD4554" w:rsidP="007B02D3">
      <w:pPr>
        <w:pStyle w:val="ListParagraph"/>
        <w:ind w:left="1440"/>
      </w:pPr>
      <w:r>
        <w:t>Yes</w:t>
      </w:r>
    </w:p>
    <w:p w14:paraId="79DD6CD7" w14:textId="77777777" w:rsidR="00097BC1" w:rsidRDefault="00097BC1" w:rsidP="00097BC1">
      <w:pPr>
        <w:pStyle w:val="ListParagraph"/>
        <w:ind w:left="1440"/>
      </w:pPr>
    </w:p>
    <w:p w14:paraId="3EA57116" w14:textId="77777777" w:rsidR="00EE75B2" w:rsidRDefault="00097BC1" w:rsidP="000609A3">
      <w:pPr>
        <w:pStyle w:val="ListParagraph"/>
        <w:numPr>
          <w:ilvl w:val="0"/>
          <w:numId w:val="4"/>
        </w:numPr>
      </w:pPr>
      <w:r>
        <w:t>Why? Why not?</w:t>
      </w:r>
    </w:p>
    <w:p w14:paraId="6BF031EE" w14:textId="77777777" w:rsidR="000609A3" w:rsidRDefault="007B02D3" w:rsidP="00EE75B2">
      <w:pPr>
        <w:pStyle w:val="ListParagraph"/>
      </w:pPr>
      <w:r>
        <w:t xml:space="preserve"> </w:t>
      </w:r>
      <w:r w:rsidRPr="007B02D3">
        <w:t>It helped me understand the importance of teamwork and maintaining the quality of the work.</w:t>
      </w:r>
    </w:p>
    <w:p w14:paraId="78B86899" w14:textId="77777777" w:rsidR="000609A3" w:rsidRDefault="000609A3" w:rsidP="000609A3">
      <w:pPr>
        <w:pStyle w:val="ListParagraph"/>
      </w:pPr>
    </w:p>
    <w:p w14:paraId="5591C093" w14:textId="77777777" w:rsidR="000609A3" w:rsidRDefault="000609A3" w:rsidP="000609A3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53959F24" w14:textId="77777777" w:rsidR="000609A3" w:rsidRDefault="000609A3" w:rsidP="000609A3">
      <w:pPr>
        <w:pStyle w:val="ListParagraph"/>
      </w:pPr>
    </w:p>
    <w:p w14:paraId="2E071CD1" w14:textId="3C78A3ED" w:rsidR="000609A3" w:rsidRDefault="000609A3" w:rsidP="000609A3">
      <w:pPr>
        <w:pStyle w:val="ListParagraph"/>
      </w:pPr>
      <w:r>
        <w:t xml:space="preserve">I was </w:t>
      </w:r>
      <w:r w:rsidR="00697238">
        <w:t>the</w:t>
      </w:r>
      <w:r w:rsidR="00814303">
        <w:t xml:space="preserve"> Front End Developer</w:t>
      </w:r>
      <w:bookmarkStart w:id="0" w:name="_GoBack"/>
      <w:bookmarkEnd w:id="0"/>
      <w:r w:rsidR="00B12D95">
        <w:t>,</w:t>
      </w:r>
      <w:r w:rsidR="002C5180">
        <w:t xml:space="preserve"> so I will give 100% to myself.</w:t>
      </w:r>
    </w:p>
    <w:p w14:paraId="61E9579D" w14:textId="77777777" w:rsidR="00097BC1" w:rsidRDefault="00097BC1" w:rsidP="00097BC1">
      <w:pPr>
        <w:pStyle w:val="ListParagraph"/>
      </w:pPr>
    </w:p>
    <w:sectPr w:rsidR="00097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7"/>
  </w:num>
  <w:num w:numId="7">
    <w:abstractNumId w:val="15"/>
  </w:num>
  <w:num w:numId="8">
    <w:abstractNumId w:val="4"/>
  </w:num>
  <w:num w:numId="9">
    <w:abstractNumId w:val="7"/>
  </w:num>
  <w:num w:numId="10">
    <w:abstractNumId w:val="12"/>
  </w:num>
  <w:num w:numId="11">
    <w:abstractNumId w:val="10"/>
  </w:num>
  <w:num w:numId="12">
    <w:abstractNumId w:val="6"/>
  </w:num>
  <w:num w:numId="13">
    <w:abstractNumId w:val="16"/>
  </w:num>
  <w:num w:numId="14">
    <w:abstractNumId w:val="13"/>
  </w:num>
  <w:num w:numId="15">
    <w:abstractNumId w:val="8"/>
  </w:num>
  <w:num w:numId="16">
    <w:abstractNumId w:val="2"/>
  </w:num>
  <w:num w:numId="17">
    <w:abstractNumId w:val="0"/>
  </w:num>
  <w:num w:numId="18">
    <w:abstractNumId w:val="14"/>
  </w:num>
  <w:num w:numId="19">
    <w:abstractNumId w:val="9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BGILU0sLY0tzUyUdpeDU4uLM/DyQAsNaAEHSEdssAAAA"/>
  </w:docVars>
  <w:rsids>
    <w:rsidRoot w:val="00097BC1"/>
    <w:rsid w:val="000609A3"/>
    <w:rsid w:val="00070861"/>
    <w:rsid w:val="0007721A"/>
    <w:rsid w:val="00093425"/>
    <w:rsid w:val="00097BC1"/>
    <w:rsid w:val="000B5DBE"/>
    <w:rsid w:val="00106B07"/>
    <w:rsid w:val="00132636"/>
    <w:rsid w:val="001744F6"/>
    <w:rsid w:val="001A453C"/>
    <w:rsid w:val="001B0551"/>
    <w:rsid w:val="00224FB7"/>
    <w:rsid w:val="00231A72"/>
    <w:rsid w:val="002C5180"/>
    <w:rsid w:val="002E6DFD"/>
    <w:rsid w:val="00302D7F"/>
    <w:rsid w:val="00314D9C"/>
    <w:rsid w:val="00334067"/>
    <w:rsid w:val="003500BF"/>
    <w:rsid w:val="003970C1"/>
    <w:rsid w:val="003B1589"/>
    <w:rsid w:val="003E6DE2"/>
    <w:rsid w:val="00411FA2"/>
    <w:rsid w:val="004326EC"/>
    <w:rsid w:val="00467248"/>
    <w:rsid w:val="004D2A84"/>
    <w:rsid w:val="00522BC4"/>
    <w:rsid w:val="005D161B"/>
    <w:rsid w:val="00697238"/>
    <w:rsid w:val="007B02D3"/>
    <w:rsid w:val="007B39BF"/>
    <w:rsid w:val="007B4530"/>
    <w:rsid w:val="00811A76"/>
    <w:rsid w:val="00814303"/>
    <w:rsid w:val="008F21A9"/>
    <w:rsid w:val="008F250E"/>
    <w:rsid w:val="0092436F"/>
    <w:rsid w:val="009A1405"/>
    <w:rsid w:val="009A2B02"/>
    <w:rsid w:val="009A425E"/>
    <w:rsid w:val="00A01D2D"/>
    <w:rsid w:val="00A5635B"/>
    <w:rsid w:val="00A7448C"/>
    <w:rsid w:val="00AC195E"/>
    <w:rsid w:val="00B12D95"/>
    <w:rsid w:val="00B15522"/>
    <w:rsid w:val="00B20B6D"/>
    <w:rsid w:val="00B21819"/>
    <w:rsid w:val="00B57E47"/>
    <w:rsid w:val="00B7716C"/>
    <w:rsid w:val="00B8143D"/>
    <w:rsid w:val="00BE238B"/>
    <w:rsid w:val="00C15093"/>
    <w:rsid w:val="00C57C6E"/>
    <w:rsid w:val="00C62634"/>
    <w:rsid w:val="00C67CC8"/>
    <w:rsid w:val="00C850C8"/>
    <w:rsid w:val="00DD377A"/>
    <w:rsid w:val="00E1469C"/>
    <w:rsid w:val="00E25BD4"/>
    <w:rsid w:val="00E537CC"/>
    <w:rsid w:val="00EB71CD"/>
    <w:rsid w:val="00EB7A2B"/>
    <w:rsid w:val="00ED64E3"/>
    <w:rsid w:val="00ED7FB7"/>
    <w:rsid w:val="00EE3D00"/>
    <w:rsid w:val="00EE75B2"/>
    <w:rsid w:val="00F15830"/>
    <w:rsid w:val="00F21D5D"/>
    <w:rsid w:val="00F227FD"/>
    <w:rsid w:val="00F300C6"/>
    <w:rsid w:val="00F66E56"/>
    <w:rsid w:val="00FD4554"/>
    <w:rsid w:val="00FE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555FB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Singh</cp:lastModifiedBy>
  <cp:revision>34</cp:revision>
  <dcterms:created xsi:type="dcterms:W3CDTF">2019-10-30T09:02:00Z</dcterms:created>
  <dcterms:modified xsi:type="dcterms:W3CDTF">2020-05-09T10:23:00Z</dcterms:modified>
</cp:coreProperties>
</file>